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Pakistan</w:t>
      </w:r>
      <w:r>
        <w:t xml:space="preserve"> </w:t>
      </w:r>
      <w:r>
        <w:t xml:space="preserve">Islamabad</w:t>
      </w:r>
    </w:p>
    <w:bookmarkStart w:id="21" w:name="X03995677eb8f2dd718aac8f2acabf7e0efa924d"/>
    <w:p>
      <w:pPr>
        <w:pStyle w:val="Heading1"/>
      </w:pPr>
      <w:r>
        <w:t xml:space="preserve">INTERNSHIP APPLICATION LETTER FOR MILITARY OFFICER TRAINING PROGRAM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Commandant</w:t>
      </w:r>
      <w:r>
        <w:br/>
      </w:r>
      <w:r>
        <w:t xml:space="preserve">Army Cadet College (ACC)</w:t>
      </w:r>
      <w:r>
        <w:br/>
      </w:r>
      <w:r>
        <w:t xml:space="preserve">Pakistan Military Academy (PMA) - Kakul Campus</w:t>
      </w:r>
      <w:r>
        <w:br/>
      </w:r>
      <w:r>
        <w:t xml:space="preserve">Rawalpindi, Punjab, Pakistan</w:t>
      </w:r>
    </w:p>
    <w:bookmarkStart w:id="20" w:name="X7ae322831884a1210f7b92b671a4f4f32277202"/>
    <w:p>
      <w:pPr>
        <w:pStyle w:val="Heading2"/>
      </w:pPr>
      <w:r>
        <w:t xml:space="preserve">Subject: Application for Internship as a Prospective Military Officer under the National Cadet Corps Training Programme in Islamabad</w:t>
      </w:r>
    </w:p>
    <w:p>
      <w:pPr>
        <w:pStyle w:val="FirstParagraph"/>
      </w:pPr>
      <w:r>
        <w:t xml:space="preserve">Dear Commandant,</w:t>
      </w:r>
    </w:p>
    <w:p>
      <w:pPr>
        <w:pStyle w:val="BodyText"/>
      </w:pPr>
      <w:r>
        <w:t xml:space="preserve">With profound respect for the illustrious legacy of Pakistan's Armed Forces and an unwavering commitment to serve our nation, I am writing to formally submit my application for the prestigious Internship as a Prospective Military Officer under the National Cadet Corps (NCC) Training Programme. This opportunity represents not merely a professional milestone, but a sacred duty toward strengthening</w:t>
      </w:r>
      <w:r>
        <w:t xml:space="preserve"> </w:t>
      </w:r>
      <w:r>
        <w:rPr>
          <w:bCs/>
          <w:b/>
        </w:rPr>
        <w:t xml:space="preserve">Pakistan Islamabad</w:t>
      </w:r>
      <w:r>
        <w:t xml:space="preserve"> </w:t>
      </w:r>
      <w:r>
        <w:t xml:space="preserve">as the political and military nerve center of our sovereign state. My aspiration to contribute to national security through disciplined leadership aligns perfectly with the values embodied by your esteemed institution, and I am eager to embark on this transformative journey within the heartland of Pakistan's defense architecture.</w:t>
      </w:r>
    </w:p>
    <w:p>
      <w:pPr>
        <w:pStyle w:val="BodyText"/>
      </w:pPr>
      <w:r>
        <w:t xml:space="preserve">As a graduate in Strategic Studies from National University of Sciences and Technology (NUST), Islamabad, I have immersed myself in understanding the multifaceted dimensions of national security that define</w:t>
      </w:r>
      <w:r>
        <w:t xml:space="preserve"> </w:t>
      </w:r>
      <w:r>
        <w:rPr>
          <w:bCs/>
          <w:b/>
        </w:rPr>
        <w:t xml:space="preserve">Pakistan Islamabad</w:t>
      </w:r>
      <w:r>
        <w:t xml:space="preserve">'s strategic importance. My academic curriculum included rigorous coursework on Pakistan’s military history, counter-terrorism strategies, and the geopolitical dynamics shaping South Asia – all contextualized through the lens of our capital city's pivotal role as the administrative and command hub for Army GHQ (General Headquarters) in Rawalpindi. I have meticulously followed initiatives like "Naya Pakistan" under Army leadership that emphasize holistic national development, recognizing that a secure Islamabad is inseparable from a secure Pakistan. This intellectual foundation has been complemented by my active participation in the NCC Wing at NUST, where I honed leadership skills through field exercises simulating border security and disaster response – directly preparing me for the challenges of military service.</w:t>
      </w:r>
    </w:p>
    <w:p>
      <w:pPr>
        <w:pStyle w:val="BodyText"/>
      </w:pPr>
      <w:r>
        <w:t xml:space="preserve">What truly compels me to seek this</w:t>
      </w:r>
      <w:r>
        <w:t xml:space="preserve"> </w:t>
      </w:r>
      <w:r>
        <w:rPr>
          <w:bCs/>
          <w:b/>
        </w:rPr>
        <w:t xml:space="preserve">Internship Application Letter</w:t>
      </w:r>
      <w:r>
        <w:t xml:space="preserve"> </w:t>
      </w:r>
      <w:r>
        <w:t xml:space="preserve">is not merely academic preparation, but a deep-seated ethos rooted in Islamic principles of service, justice, and sacrifice. In Pakistan’s military tradition, the concept of "Iman-e-Muqaddas" (sacred faith) intertwines with professional duty – an ideal I strive to embody daily. During my volunteer work with the Islamabad-based organization "Peace for Pakistan," I coordinated relief efforts for flood-affected communities in Khyber Pakhtunkhwa, experiencing firsthand how military-civilian collaboration strengthens national resilience. This experience crystallized my understanding: true</w:t>
      </w:r>
      <w:r>
        <w:t xml:space="preserve"> </w:t>
      </w:r>
      <w:r>
        <w:rPr>
          <w:bCs/>
          <w:b/>
        </w:rPr>
        <w:t xml:space="preserve">Military Officer</w:t>
      </w:r>
      <w:r>
        <w:t xml:space="preserve"> </w:t>
      </w:r>
      <w:r>
        <w:t xml:space="preserve">leadership transcends battlefield valor to encompass compassionate community engagement, a principle central to the ethos of Pakistan Army’s "Naya Pakistan" vision championed from Islamabad.</w:t>
      </w:r>
    </w:p>
    <w:p>
      <w:pPr>
        <w:pStyle w:val="BodyText"/>
      </w:pPr>
      <w:r>
        <w:t xml:space="preserve">I recognize that the Internship Programme under your institution serves as a critical incubator for future commissioned officers. My proposed internship in</w:t>
      </w:r>
      <w:r>
        <w:t xml:space="preserve"> </w:t>
      </w:r>
      <w:r>
        <w:rPr>
          <w:bCs/>
          <w:b/>
        </w:rPr>
        <w:t xml:space="preserve">Pakistan Islamabad</w:t>
      </w:r>
      <w:r>
        <w:t xml:space="preserve"> </w:t>
      </w:r>
      <w:r>
        <w:t xml:space="preserve">is not merely an academic requirement, but a deliberate step toward integrating my skills with the operational realities of our capital city’s security ecosystem. I am particularly drawn to your emphasis on "Technology-Enabled Warfare" and "Humanitarian Operations" – domains where Islamabad serves as the innovation nexus. Having interned at the National Defence University (NDU) in Islamabad last summer, I witnessed firsthand how strategic planning for counter-terrorism operations is centralized here, influencing decisions from Sindh to Balochistan. This environment will allow me to apply my technical skills in GIS mapping and data analysis to real-world security challenges under expert mentorship.</w:t>
      </w:r>
    </w:p>
    <w:p>
      <w:pPr>
        <w:pStyle w:val="BodyText"/>
      </w:pPr>
      <w:r>
        <w:t xml:space="preserve">My academic record reflects discipline: a CGPA of 3.8/4.0 at NUST, with honors in Military History (2nd Highest Distinction). Beyond academics, I have maintained peak physical fitness through regimented training – qualifying for the Army Physical Fitness Test with scores above the 95th percentile. My leadership experience includes commanding a platoon during NCC's "Operation Sindh Safai" clean-up campaign, where I managed 15 volunteers in high-stress urban environments. These experiences mirror the demands of an officer cadet at PMA Kakul, where I understand that physical endurance and mental fortitude are non-negotiable prerequisites for service to Pakistan.</w:t>
      </w:r>
    </w:p>
    <w:p>
      <w:pPr>
        <w:pStyle w:val="BodyText"/>
      </w:pPr>
      <w:r>
        <w:t xml:space="preserve">What distinguishes my application is my profound understanding of Islamabad’s unique position as Pakistan’s military-civic crossroads. The proximity to GHQ Rawalpindi, the National Command Authority, and the Strategic Plans Division (SPD) creates an unparalleled learning environment. During my NCC training at PMA Kakul last year, I observed how cadets integrate classroom theory with live drills at Islamabad's strategic facilities – a model I am eager to continue. My fluency in Urdu and Pashto further enables me to engage effectively across diverse regions critical for national security operations emanating from Islamabad.</w:t>
      </w:r>
    </w:p>
    <w:p>
      <w:pPr>
        <w:pStyle w:val="BodyText"/>
      </w:pPr>
      <w:r>
        <w:t xml:space="preserve">I understand that the path of a</w:t>
      </w:r>
      <w:r>
        <w:t xml:space="preserve"> </w:t>
      </w:r>
      <w:r>
        <w:rPr>
          <w:bCs/>
          <w:b/>
        </w:rPr>
        <w:t xml:space="preserve">Military Officer</w:t>
      </w:r>
      <w:r>
        <w:t xml:space="preserve"> </w:t>
      </w:r>
      <w:r>
        <w:t xml:space="preserve">demands absolute integrity, selfless service, and unshakeable commitment – values I have cultivated through volunteering with the Red Crescent Society of Pakistan in Islamabad. In 2023, I organized blood donation drives across five districts during Eid-ul-Fitr, ensuring healthcare access for underserved communities. This reinforced my belief that military excellence must be paired with social responsibility, a philosophy deeply embedded in Pakistan's armed forces culture.</w:t>
      </w:r>
    </w:p>
    <w:p>
      <w:pPr>
        <w:pStyle w:val="BodyText"/>
      </w:pPr>
      <w:r>
        <w:t xml:space="preserve">As the son of a retired Lieutenant Colonel and lifelong resident of Islamabad, I have absorbed the ethos that "Service to Pakistan is Service to God." My vision aligns with the Army’s current strategic focus on technological innovation and community-centric security – priorities being spearheaded from Islamabad. I am not seeking merely an internship; I seek a platform to prove my dedication to safeguarding our nation’s future, one that begins with rigorous training under your esteemed guidance.</w:t>
      </w:r>
    </w:p>
    <w:p>
      <w:pPr>
        <w:pStyle w:val="BodyText"/>
      </w:pPr>
      <w:r>
        <w:t xml:space="preserve">Thank you for considering this</w:t>
      </w:r>
      <w:r>
        <w:t xml:space="preserve"> </w:t>
      </w:r>
      <w:r>
        <w:rPr>
          <w:bCs/>
          <w:b/>
        </w:rPr>
        <w:t xml:space="preserve">Internship Application Letter</w:t>
      </w:r>
      <w:r>
        <w:t xml:space="preserve">. I have enclosed my academic transcripts, NCC certificates, and character references from Army officers who have witnessed my commitment to national service. I welcome the opportunity to discuss how my skills in strategic analysis, physical readiness, and community engagement can contribute to Pakistan’s defense objectives from the very heart of Islamabad. May Allah grant us strength for a secure and prosperous</w:t>
      </w:r>
      <w:r>
        <w:t xml:space="preserve"> </w:t>
      </w:r>
      <w:r>
        <w:rPr>
          <w:bCs/>
          <w:b/>
        </w:rPr>
        <w:t xml:space="preserve">Pakistan Islamabad</w:t>
      </w:r>
      <w:r>
        <w:t xml:space="preserve">.</w:t>
      </w:r>
    </w:p>
    <w:p>
      <w:pPr>
        <w:pStyle w:val="BodyText"/>
      </w:pPr>
      <w:r>
        <w:t xml:space="preserve">Respectfully submitted,</w:t>
      </w:r>
      <w:r>
        <w:br/>
      </w:r>
      <w:r>
        <w:t xml:space="preserve">[Your Full Name]</w:t>
      </w:r>
      <w:r>
        <w:br/>
      </w:r>
      <w:r>
        <w:t xml:space="preserve">Student, Strategic Studies (Honors)</w:t>
      </w:r>
      <w:r>
        <w:br/>
      </w:r>
      <w:r>
        <w:t xml:space="preserve">National University of Sciences and Technology (NUST), Islamabad</w:t>
      </w:r>
      <w:r>
        <w:br/>
      </w:r>
      <w:r>
        <w:t xml:space="preserve">[Your Signa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Pakistan Islamabad</dc:title>
  <dc:creator/>
  <cp:keywords/>
  <dcterms:created xsi:type="dcterms:W3CDTF">2026-07-24T00:27:48Z</dcterms:created>
  <dcterms:modified xsi:type="dcterms:W3CDTF">2026-07-24T00:27:48Z</dcterms:modified>
</cp:coreProperties>
</file>

<file path=docProps/custom.xml><?xml version="1.0" encoding="utf-8"?>
<Properties xmlns="http://schemas.openxmlformats.org/officeDocument/2006/custom-properties" xmlns:vt="http://schemas.openxmlformats.org/officeDocument/2006/docPropsVTypes"/>
</file>